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ee1d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142d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66f1c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a74be0c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e99fc48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8b1d8ad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